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pay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5"/>
        <w:gridCol w:w="563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442 27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aymore Law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Fortugno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pay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770858E" w:rsidR="00661C78" w:rsidRDefault="00CB50F4">
      <w:r>
        <w:rPr>
          <w:noProof/>
        </w:rPr>
        <w:drawing>
          <wp:inline distT="0" distB="0" distL="0" distR="0" wp14:anchorId="6FA47FDE" wp14:editId="1E3E4F2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CB50F4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3:00Z</dcterms:modified>
</cp:coreProperties>
</file>